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k Garci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rci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550 Tripp Avenue Skokie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klenn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9057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ristalie Garc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